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EE0D6" w14:textId="77777777" w:rsidR="009416F5" w:rsidRPr="00134E76" w:rsidRDefault="00134E76" w:rsidP="00134E76">
      <w:pPr>
        <w:jc w:val="center"/>
        <w:rPr>
          <w:b/>
          <w:bCs/>
          <w:sz w:val="32"/>
          <w:szCs w:val="32"/>
        </w:rPr>
      </w:pPr>
      <w:r w:rsidRPr="00134E76">
        <w:rPr>
          <w:b/>
          <w:bCs/>
          <w:sz w:val="32"/>
          <w:szCs w:val="32"/>
        </w:rPr>
        <w:t>LAB 06</w:t>
      </w:r>
    </w:p>
    <w:p w14:paraId="5C844775" w14:textId="77777777" w:rsidR="00134E76" w:rsidRDefault="00134E76" w:rsidP="00134E76">
      <w:pPr>
        <w:rPr>
          <w:b/>
          <w:bCs/>
          <w:sz w:val="24"/>
          <w:szCs w:val="24"/>
        </w:rPr>
      </w:pPr>
      <w:r w:rsidRPr="00134E76">
        <w:rPr>
          <w:b/>
          <w:bCs/>
          <w:sz w:val="24"/>
          <w:szCs w:val="24"/>
        </w:rPr>
        <w:t>Implement the discussion of TSP in python.</w:t>
      </w:r>
    </w:p>
    <w:p w14:paraId="59B64BEA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mport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F36B9D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itertools</w:t>
      </w:r>
      <w:proofErr w:type="spellEnd"/>
    </w:p>
    <w:p w14:paraId="418B25E0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1238E25C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Given graph with 4 edges</w:t>
      </w:r>
    </w:p>
    <w:p w14:paraId="2B50B10D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graph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{</w:t>
      </w:r>
    </w:p>
    <w:p w14:paraId="51A4FA17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451A5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 {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2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3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5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4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20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},</w:t>
      </w:r>
    </w:p>
    <w:p w14:paraId="411B314D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451A5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2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 {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0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3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35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4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25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},</w:t>
      </w:r>
    </w:p>
    <w:p w14:paraId="4B3F34DC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451A5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3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 {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5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2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35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4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30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},</w:t>
      </w:r>
    </w:p>
    <w:p w14:paraId="52DBA640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451A5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4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 {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20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2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25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3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: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30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},</w:t>
      </w:r>
    </w:p>
    <w:p w14:paraId="4F85C648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}</w:t>
      </w:r>
    </w:p>
    <w:p w14:paraId="5A149A9C" w14:textId="77777777" w:rsid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637C466F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art_edg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</w:p>
    <w:p w14:paraId="31A70284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6F1854E5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gram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TSP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graph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art_edg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14:paraId="137DD852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5DE07078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Generate all permutations of cities</w:t>
      </w:r>
    </w:p>
    <w:p w14:paraId="06478BA8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ities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r w:rsidRPr="00F36B9D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list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spellStart"/>
      <w:proofErr w:type="gram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graph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.keys</w:t>
      </w:r>
      <w:proofErr w:type="spellEnd"/>
      <w:proofErr w:type="gram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))</w:t>
      </w:r>
    </w:p>
    <w:p w14:paraId="01C55A44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ities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.</w:t>
      </w:r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remove</w:t>
      </w:r>
      <w:proofErr w:type="spellEnd"/>
      <w:proofErr w:type="gram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art_edg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0B2498F4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ermutations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r w:rsidRPr="00F36B9D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list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spellStart"/>
      <w:proofErr w:type="gramStart"/>
      <w:r w:rsidRPr="00F36B9D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itertools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.</w:t>
      </w:r>
      <w:r w:rsidRPr="00F36B9D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permutations</w:t>
      </w:r>
      <w:proofErr w:type="spellEnd"/>
      <w:proofErr w:type="gram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cities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)</w:t>
      </w:r>
    </w:p>
    <w:p w14:paraId="160C8F9A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7AEDD1F0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 xml:space="preserve"># Add </w:t>
      </w:r>
      <w:proofErr w:type="spellStart"/>
      <w:r w:rsidRPr="00F36B9D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start_edge</w:t>
      </w:r>
      <w:proofErr w:type="spellEnd"/>
      <w:r w:rsidRPr="00F36B9D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 xml:space="preserve"> to each permutation and calculate the total distance</w:t>
      </w:r>
    </w:p>
    <w:p w14:paraId="109BCE54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min_distanc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r w:rsidRPr="00F36B9D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float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inf"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44471833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optimal_rout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r w:rsidRPr="00F36B9D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None</w:t>
      </w:r>
    </w:p>
    <w:p w14:paraId="76783264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or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ermutatio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F36B9D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ermutations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14:paraId="7C322CAC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distance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graph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art_</w:t>
      </w:r>
      <w:proofErr w:type="gram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edg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[</w:t>
      </w:r>
      <w:proofErr w:type="gramEnd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ermutatio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0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]</w:t>
      </w:r>
    </w:p>
    <w:p w14:paraId="2BE8B68D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F36B9D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for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F36B9D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i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F36B9D">
        <w:rPr>
          <w:rFonts w:ascii="Consolas" w:eastAsia="Times New Roman" w:hAnsi="Consolas" w:cs="Times New Roman"/>
          <w:color w:val="267F99"/>
          <w:kern w:val="0"/>
          <w:sz w:val="21"/>
          <w:szCs w:val="21"/>
          <w14:ligatures w14:val="none"/>
        </w:rPr>
        <w:t>range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spell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len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ermutatio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) -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14:paraId="19B000A3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distance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+=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graph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ermutatio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proofErr w:type="gramStart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][</w:t>
      </w:r>
      <w:proofErr w:type="gramEnd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ermutatio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i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+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]</w:t>
      </w:r>
    </w:p>
    <w:p w14:paraId="101536A6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distance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+=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graph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ermutatio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[-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proofErr w:type="gramStart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][</w:t>
      </w:r>
      <w:proofErr w:type="spellStart"/>
      <w:proofErr w:type="gramEnd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art_edg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]</w:t>
      </w:r>
    </w:p>
    <w:p w14:paraId="18DE3215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1F3416D0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F36B9D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Update the minimum distance and optimal route</w:t>
      </w:r>
    </w:p>
    <w:p w14:paraId="2C5BF278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F36B9D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distance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&lt;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min_distanc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14:paraId="5E71B551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min_distanc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distance</w:t>
      </w:r>
    </w:p>
    <w:p w14:paraId="4B45C874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optimal_rout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(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art_edg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) +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permutatio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+ (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art_edg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,)</w:t>
      </w:r>
    </w:p>
    <w:p w14:paraId="4F27F6C9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optimal_rout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min_distance</w:t>
      </w:r>
      <w:proofErr w:type="spellEnd"/>
    </w:p>
    <w:p w14:paraId="4B336565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24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0DC5AE82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Find the optimal route and minimum distance</w:t>
      </w:r>
    </w:p>
    <w:p w14:paraId="73C46A65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optimal_rout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min_distanc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proofErr w:type="gram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TSP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graph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art_edg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5132953C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1C93F20B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8000"/>
          <w:kern w:val="0"/>
          <w:sz w:val="21"/>
          <w:szCs w:val="21"/>
          <w14:ligatures w14:val="none"/>
        </w:rPr>
        <w:t># Print the results</w:t>
      </w:r>
    </w:p>
    <w:p w14:paraId="72B96244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proofErr w:type="gram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print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Optimal route:"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optimal_rout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4CFBB57A" w14:textId="77777777" w:rsid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proofErr w:type="gram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print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Minimum distance:"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min_distance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6F6DDD03" w14:textId="77777777" w:rsidR="00F36B9D" w:rsidRDefault="00F36B9D" w:rsidP="00F36B9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>
        <w:rPr>
          <w:noProof/>
        </w:rPr>
        <w:lastRenderedPageBreak/>
        <w:drawing>
          <wp:inline distT="0" distB="0" distL="0" distR="0" wp14:anchorId="50BD97AB" wp14:editId="14705E67">
            <wp:extent cx="5943600" cy="971550"/>
            <wp:effectExtent l="0" t="0" r="0" b="0"/>
            <wp:docPr id="2136650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650952" name=""/>
                    <pic:cNvPicPr/>
                  </pic:nvPicPr>
                  <pic:blipFill rotWithShape="1">
                    <a:blip r:embed="rId6"/>
                    <a:srcRect t="62999" b="7925"/>
                    <a:stretch/>
                  </pic:blipFill>
                  <pic:spPr bwMode="auto">
                    <a:xfrm>
                      <a:off x="0" y="0"/>
                      <a:ext cx="5943600" cy="971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C4B82B" w14:textId="77777777" w:rsidR="00134E76" w:rsidRDefault="00134E76" w:rsidP="00F36B9D">
      <w:pPr>
        <w:shd w:val="clear" w:color="auto" w:fill="FFFFFF"/>
        <w:spacing w:after="0" w:line="285" w:lineRule="atLeast"/>
        <w:rPr>
          <w:b/>
          <w:bCs/>
          <w:sz w:val="24"/>
          <w:szCs w:val="24"/>
        </w:rPr>
      </w:pPr>
      <w:r w:rsidRPr="00134E76">
        <w:rPr>
          <w:b/>
          <w:bCs/>
          <w:sz w:val="24"/>
          <w:szCs w:val="24"/>
        </w:rPr>
        <w:t>Implement the discussed approach for tower of Hanoi in Python Language.</w:t>
      </w:r>
    </w:p>
    <w:p w14:paraId="69DA4207" w14:textId="77777777" w:rsidR="00F36B9D" w:rsidRPr="00F36B9D" w:rsidRDefault="00F36B9D" w:rsidP="00F36B9D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752402C5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FF"/>
          <w:kern w:val="0"/>
          <w:sz w:val="21"/>
          <w:szCs w:val="21"/>
          <w14:ligatures w14:val="none"/>
        </w:rPr>
        <w:t>def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tower_of_</w:t>
      </w:r>
      <w:proofErr w:type="gram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hanoi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ource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destinatio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temporary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:</w:t>
      </w:r>
    </w:p>
    <w:p w14:paraId="018B45EB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""</w:t>
      </w:r>
    </w:p>
    <w:p w14:paraId="5705EFB5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    Parameters:</w:t>
      </w:r>
    </w:p>
    <w:p w14:paraId="19C9DA75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    - n: The number of disks to move.</w:t>
      </w:r>
    </w:p>
    <w:p w14:paraId="6FCE886D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    - source: The peg from which to move the disks.</w:t>
      </w:r>
    </w:p>
    <w:p w14:paraId="6154BA34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    - destination: The peg to which to move the disks.</w:t>
      </w:r>
    </w:p>
    <w:p w14:paraId="0A78396E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    - temporary: The peg to use as a temporary holding area.</w:t>
      </w:r>
    </w:p>
    <w:p w14:paraId="413FF0F3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    - </w:t>
      </w:r>
      <w:proofErr w:type="spellStart"/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: The number of steps taken so far.</w:t>
      </w:r>
    </w:p>
    <w:p w14:paraId="4D0B78C3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    Returns:</w:t>
      </w:r>
    </w:p>
    <w:p w14:paraId="4C24AC8D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    - The number of steps taken to solve the problem.</w:t>
      </w:r>
    </w:p>
    <w:p w14:paraId="35FC83A7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    """</w:t>
      </w:r>
    </w:p>
    <w:p w14:paraId="33535CC2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201A5612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if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=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14:paraId="2D64B0FB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+=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</w:p>
    <w:p w14:paraId="0AE648C1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print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f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{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}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. Move disk 1 from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{source}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 to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{destination}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3F81D719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F36B9D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</w:p>
    <w:p w14:paraId="7325C2C1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</w:t>
      </w:r>
      <w:r w:rsidRPr="00F36B9D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else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:</w:t>
      </w:r>
    </w:p>
    <w:p w14:paraId="0AAD5CCE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proofErr w:type="spell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tower_of_</w:t>
      </w:r>
      <w:proofErr w:type="gram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hanoi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</w:p>
    <w:p w14:paraId="37CDF386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-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ource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temporary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destinatio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7304275B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+=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</w:p>
    <w:p w14:paraId="0166B96F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5CE4960A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print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f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{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}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. Move disk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{n}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 from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{source}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 </w:t>
      </w:r>
      <w:proofErr w:type="gramStart"/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to  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{</w:t>
      </w:r>
      <w:proofErr w:type="gramEnd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destination}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485CD8BF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proofErr w:type="spell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tower_of_</w:t>
      </w:r>
      <w:proofErr w:type="gram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hanoi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</w:p>
    <w:p w14:paraId="2CF3F7E5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   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-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1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temporary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destinatio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ource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2679E43C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        </w:t>
      </w:r>
      <w:r w:rsidRPr="00F36B9D">
        <w:rPr>
          <w:rFonts w:ascii="Consolas" w:eastAsia="Times New Roman" w:hAnsi="Consolas" w:cs="Times New Roman"/>
          <w:color w:val="AF00DB"/>
          <w:kern w:val="0"/>
          <w:sz w:val="21"/>
          <w:szCs w:val="21"/>
          <w14:ligatures w14:val="none"/>
        </w:rPr>
        <w:t>return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</w:p>
    <w:p w14:paraId="2D3595AF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</w:p>
    <w:p w14:paraId="7BBC23C7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0</w:t>
      </w:r>
    </w:p>
    <w:p w14:paraId="7BB574E3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 = </w:t>
      </w:r>
      <w:proofErr w:type="spell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tower_of_</w:t>
      </w:r>
      <w:proofErr w:type="gram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hanoi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gramEnd"/>
      <w:r w:rsidRPr="00F36B9D">
        <w:rPr>
          <w:rFonts w:ascii="Consolas" w:eastAsia="Times New Roman" w:hAnsi="Consolas" w:cs="Times New Roman"/>
          <w:color w:val="098658"/>
          <w:kern w:val="0"/>
          <w:sz w:val="21"/>
          <w:szCs w:val="21"/>
          <w14:ligatures w14:val="none"/>
        </w:rPr>
        <w:t>3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A"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C"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B"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 xml:space="preserve">, 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7B52225F" w14:textId="77777777" w:rsidR="00F36B9D" w:rsidRPr="00F36B9D" w:rsidRDefault="00F36B9D" w:rsidP="00F36B9D">
      <w:pPr>
        <w:pBdr>
          <w:left w:val="single" w:sz="4" w:space="4" w:color="auto"/>
        </w:pBd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</w:pPr>
      <w:proofErr w:type="gramStart"/>
      <w:r w:rsidRPr="00F36B9D">
        <w:rPr>
          <w:rFonts w:ascii="Consolas" w:eastAsia="Times New Roman" w:hAnsi="Consolas" w:cs="Times New Roman"/>
          <w:color w:val="795E26"/>
          <w:kern w:val="0"/>
          <w:sz w:val="21"/>
          <w:szCs w:val="21"/>
          <w14:ligatures w14:val="none"/>
        </w:rPr>
        <w:t>print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f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Total</w:t>
      </w:r>
      <w:proofErr w:type="spellEnd"/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 xml:space="preserve"> number of steps: </w:t>
      </w:r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{</w:t>
      </w:r>
      <w:proofErr w:type="spellStart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step_count</w:t>
      </w:r>
      <w:proofErr w:type="spellEnd"/>
      <w:r w:rsidRPr="00F36B9D">
        <w:rPr>
          <w:rFonts w:ascii="Consolas" w:eastAsia="Times New Roman" w:hAnsi="Consolas" w:cs="Times New Roman"/>
          <w:color w:val="001080"/>
          <w:kern w:val="0"/>
          <w:sz w:val="21"/>
          <w:szCs w:val="21"/>
          <w14:ligatures w14:val="none"/>
        </w:rPr>
        <w:t>}</w:t>
      </w:r>
      <w:r w:rsidRPr="00F36B9D">
        <w:rPr>
          <w:rFonts w:ascii="Consolas" w:eastAsia="Times New Roman" w:hAnsi="Consolas" w:cs="Times New Roman"/>
          <w:color w:val="A31515"/>
          <w:kern w:val="0"/>
          <w:sz w:val="21"/>
          <w:szCs w:val="21"/>
          <w14:ligatures w14:val="none"/>
        </w:rPr>
        <w:t>"</w:t>
      </w:r>
      <w:r w:rsidRPr="00F36B9D">
        <w:rPr>
          <w:rFonts w:ascii="Consolas" w:eastAsia="Times New Roman" w:hAnsi="Consolas" w:cs="Times New Roman"/>
          <w:color w:val="000000"/>
          <w:kern w:val="0"/>
          <w:sz w:val="21"/>
          <w:szCs w:val="21"/>
          <w14:ligatures w14:val="none"/>
        </w:rPr>
        <w:t>)</w:t>
      </w:r>
    </w:p>
    <w:p w14:paraId="18FD84BC" w14:textId="77777777" w:rsidR="00F36B9D" w:rsidRDefault="00F36B9D" w:rsidP="00134E76">
      <w:pPr>
        <w:rPr>
          <w:b/>
          <w:bCs/>
          <w:sz w:val="32"/>
          <w:szCs w:val="32"/>
        </w:rPr>
      </w:pPr>
    </w:p>
    <w:p w14:paraId="50D9DB44" w14:textId="77777777" w:rsidR="00F36B9D" w:rsidRPr="00134E76" w:rsidRDefault="00F36B9D" w:rsidP="00134E76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5E262BF" wp14:editId="48F2FE3F">
            <wp:extent cx="5943600" cy="971550"/>
            <wp:effectExtent l="0" t="0" r="0" b="0"/>
            <wp:docPr id="16291775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9177522" name=""/>
                    <pic:cNvPicPr/>
                  </pic:nvPicPr>
                  <pic:blipFill rotWithShape="1">
                    <a:blip r:embed="rId7"/>
                    <a:srcRect t="62714" b="8210"/>
                    <a:stretch/>
                  </pic:blipFill>
                  <pic:spPr bwMode="auto">
                    <a:xfrm>
                      <a:off x="0" y="0"/>
                      <a:ext cx="5943600" cy="971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F36B9D" w:rsidRPr="00134E76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0CF11" w14:textId="77777777" w:rsidR="00A5203D" w:rsidRDefault="00A5203D" w:rsidP="002D6499">
      <w:pPr>
        <w:spacing w:after="0" w:line="240" w:lineRule="auto"/>
      </w:pPr>
      <w:r>
        <w:separator/>
      </w:r>
    </w:p>
  </w:endnote>
  <w:endnote w:type="continuationSeparator" w:id="0">
    <w:p w14:paraId="090485B5" w14:textId="77777777" w:rsidR="00A5203D" w:rsidRDefault="00A5203D" w:rsidP="002D64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98684" w14:textId="77777777" w:rsidR="00A5203D" w:rsidRDefault="00A5203D" w:rsidP="002D6499">
      <w:pPr>
        <w:spacing w:after="0" w:line="240" w:lineRule="auto"/>
      </w:pPr>
      <w:r>
        <w:separator/>
      </w:r>
    </w:p>
  </w:footnote>
  <w:footnote w:type="continuationSeparator" w:id="0">
    <w:p w14:paraId="61C9D144" w14:textId="77777777" w:rsidR="00A5203D" w:rsidRDefault="00A5203D" w:rsidP="002D649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DCE20F" w14:textId="77777777" w:rsidR="002D6499" w:rsidRDefault="002D6499">
    <w:pPr>
      <w:pStyle w:val="Header"/>
    </w:pPr>
    <w:r>
      <w:t>B20102077</w:t>
    </w:r>
    <w:r>
      <w:tab/>
    </w:r>
    <w:r>
      <w:tab/>
      <w:t>Muhammad Ama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0MTA3NbIE0qZGRko6SsGpxcWZ+XkgBUa1AF4SL8gsAAAA"/>
  </w:docVars>
  <w:rsids>
    <w:rsidRoot w:val="00134E76"/>
    <w:rsid w:val="00134E76"/>
    <w:rsid w:val="002D6499"/>
    <w:rsid w:val="009416F5"/>
    <w:rsid w:val="00A2650D"/>
    <w:rsid w:val="00A5203D"/>
    <w:rsid w:val="00A8110C"/>
    <w:rsid w:val="00DC7285"/>
    <w:rsid w:val="00F36B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B7139"/>
  <w15:chartTrackingRefBased/>
  <w15:docId w15:val="{B5AFF23D-9B61-4526-B4B6-E268B4F12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4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6499"/>
  </w:style>
  <w:style w:type="paragraph" w:styleId="Footer">
    <w:name w:val="footer"/>
    <w:basedOn w:val="Normal"/>
    <w:link w:val="FooterChar"/>
    <w:uiPriority w:val="99"/>
    <w:unhideWhenUsed/>
    <w:rsid w:val="002D64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64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86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65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0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95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3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1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5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3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s Waseem</dc:creator>
  <cp:keywords/>
  <dc:description/>
  <cp:lastModifiedBy>Amas Waseem</cp:lastModifiedBy>
  <cp:revision>2</cp:revision>
  <cp:lastPrinted>2023-05-07T14:03:00Z</cp:lastPrinted>
  <dcterms:created xsi:type="dcterms:W3CDTF">2023-05-07T13:45:00Z</dcterms:created>
  <dcterms:modified xsi:type="dcterms:W3CDTF">2023-05-07T14:03:00Z</dcterms:modified>
</cp:coreProperties>
</file>